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56C0" w:rsidRPr="00CE3980" w:rsidRDefault="00CD56C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56C0" w:rsidRPr="00CE3980" w:rsidRDefault="00CD56C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56C0" w:rsidRPr="00CE3980" w:rsidRDefault="00CD56C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12258" w:rsidRPr="00CE3980" w:rsidRDefault="00D12258" w:rsidP="00D12258">
      <w:pPr>
        <w:jc w:val="center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CANADIAN AIRLINE BRANDING</w:t>
      </w:r>
    </w:p>
    <w:p w:rsidR="00CD56C0" w:rsidRPr="00CE3980" w:rsidRDefault="00CD56C0" w:rsidP="008755B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56C0" w:rsidRPr="00CE3980" w:rsidRDefault="00CD56C0" w:rsidP="008755B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72BF3" w:rsidRPr="00CE3980" w:rsidRDefault="008755B6" w:rsidP="008755B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Name</w:t>
      </w:r>
    </w:p>
    <w:p w:rsidR="008755B6" w:rsidRPr="00CE3980" w:rsidRDefault="008755B6" w:rsidP="008755B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Course</w:t>
      </w:r>
    </w:p>
    <w:p w:rsidR="008755B6" w:rsidRPr="00CE3980" w:rsidRDefault="008755B6" w:rsidP="008755B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Instructor</w:t>
      </w:r>
    </w:p>
    <w:p w:rsidR="00FB7E56" w:rsidRPr="00CE3980" w:rsidRDefault="00FB7E56" w:rsidP="00FB7E5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Date</w:t>
      </w:r>
    </w:p>
    <w:p w:rsidR="00CD56C0" w:rsidRPr="00CE3980" w:rsidRDefault="00CD56C0" w:rsidP="00756F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56C0" w:rsidRPr="00CE3980" w:rsidRDefault="00CD56C0" w:rsidP="00756F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56C0" w:rsidRPr="00CE3980" w:rsidRDefault="00CD56C0" w:rsidP="00756F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56C0" w:rsidRPr="00CE3980" w:rsidRDefault="00CD56C0" w:rsidP="00756F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56C0" w:rsidRPr="00CE3980" w:rsidRDefault="00CD56C0" w:rsidP="00756F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56C0" w:rsidRPr="00CE3980" w:rsidRDefault="00CD56C0" w:rsidP="00756F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56C0" w:rsidRDefault="00CD56C0" w:rsidP="00CE3980">
      <w:pPr>
        <w:rPr>
          <w:rFonts w:ascii="Times New Roman" w:hAnsi="Times New Roman" w:cs="Times New Roman"/>
          <w:sz w:val="24"/>
          <w:szCs w:val="24"/>
        </w:rPr>
      </w:pPr>
    </w:p>
    <w:p w:rsidR="00CE3980" w:rsidRPr="00CE3980" w:rsidRDefault="00CE3980" w:rsidP="00CE3980">
      <w:pPr>
        <w:rPr>
          <w:rFonts w:ascii="Times New Roman" w:hAnsi="Times New Roman" w:cs="Times New Roman"/>
          <w:sz w:val="24"/>
          <w:szCs w:val="24"/>
        </w:rPr>
      </w:pPr>
    </w:p>
    <w:p w:rsidR="00FB7E56" w:rsidRPr="00CE3980" w:rsidRDefault="00FB7E56" w:rsidP="00756F8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lastRenderedPageBreak/>
        <w:t>CANADIAN AIRLINE BRANDING</w:t>
      </w:r>
    </w:p>
    <w:p w:rsidR="00756F85" w:rsidRPr="00CE3980" w:rsidRDefault="00195515" w:rsidP="00CD56C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Canadian airlines took a page out of its past to make a larger statement about its rol</w:t>
      </w:r>
      <w:r w:rsidR="00B454D1" w:rsidRPr="00CE3980">
        <w:rPr>
          <w:rFonts w:ascii="Times New Roman" w:hAnsi="Times New Roman" w:cs="Times New Roman"/>
          <w:sz w:val="24"/>
          <w:szCs w:val="24"/>
        </w:rPr>
        <w:t>e in modern times.</w:t>
      </w:r>
      <w:r w:rsidR="00D12258" w:rsidRPr="00CE3980">
        <w:rPr>
          <w:rFonts w:ascii="Times New Roman" w:hAnsi="Times New Roman" w:cs="Times New Roman"/>
          <w:sz w:val="24"/>
          <w:szCs w:val="24"/>
        </w:rPr>
        <w:t xml:space="preserve"> </w:t>
      </w:r>
      <w:r w:rsidR="00B454D1" w:rsidRPr="00CE3980">
        <w:rPr>
          <w:rFonts w:ascii="Times New Roman" w:hAnsi="Times New Roman" w:cs="Times New Roman"/>
          <w:sz w:val="24"/>
          <w:szCs w:val="24"/>
        </w:rPr>
        <w:t xml:space="preserve">This begun when the airlines rebranded to newer </w:t>
      </w:r>
      <w:r w:rsidR="00CE3980">
        <w:rPr>
          <w:rFonts w:ascii="Times New Roman" w:hAnsi="Times New Roman" w:cs="Times New Roman"/>
          <w:sz w:val="24"/>
          <w:szCs w:val="24"/>
        </w:rPr>
        <w:t>attractive styles,</w:t>
      </w:r>
      <w:r w:rsidR="00D12258" w:rsidRPr="00CE3980">
        <w:rPr>
          <w:rFonts w:ascii="Times New Roman" w:hAnsi="Times New Roman" w:cs="Times New Roman"/>
          <w:sz w:val="24"/>
          <w:szCs w:val="24"/>
        </w:rPr>
        <w:t xml:space="preserve"> </w:t>
      </w:r>
      <w:r w:rsidR="00CE3980">
        <w:rPr>
          <w:rFonts w:ascii="Times New Roman" w:hAnsi="Times New Roman" w:cs="Times New Roman"/>
          <w:sz w:val="24"/>
          <w:szCs w:val="24"/>
        </w:rPr>
        <w:t>i</w:t>
      </w:r>
      <w:r w:rsidR="00E055A9" w:rsidRPr="00CE3980">
        <w:rPr>
          <w:rFonts w:ascii="Times New Roman" w:hAnsi="Times New Roman" w:cs="Times New Roman"/>
          <w:sz w:val="24"/>
          <w:szCs w:val="24"/>
        </w:rPr>
        <w:t>t has positive implications in business strategy,</w:t>
      </w:r>
      <w:r w:rsidR="00D12258" w:rsidRPr="00CE3980">
        <w:rPr>
          <w:rFonts w:ascii="Times New Roman" w:hAnsi="Times New Roman" w:cs="Times New Roman"/>
          <w:sz w:val="24"/>
          <w:szCs w:val="24"/>
        </w:rPr>
        <w:t xml:space="preserve"> </w:t>
      </w:r>
      <w:r w:rsidR="00E055A9" w:rsidRPr="00CE3980">
        <w:rPr>
          <w:rFonts w:ascii="Times New Roman" w:hAnsi="Times New Roman" w:cs="Times New Roman"/>
          <w:sz w:val="24"/>
          <w:szCs w:val="24"/>
        </w:rPr>
        <w:t>national pride,</w:t>
      </w:r>
      <w:r w:rsidR="00D12258" w:rsidRPr="00CE3980">
        <w:rPr>
          <w:rFonts w:ascii="Times New Roman" w:hAnsi="Times New Roman" w:cs="Times New Roman"/>
          <w:sz w:val="24"/>
          <w:szCs w:val="24"/>
        </w:rPr>
        <w:t xml:space="preserve"> </w:t>
      </w:r>
      <w:r w:rsidR="00E055A9" w:rsidRPr="00CE3980">
        <w:rPr>
          <w:rFonts w:ascii="Times New Roman" w:hAnsi="Times New Roman" w:cs="Times New Roman"/>
          <w:sz w:val="24"/>
          <w:szCs w:val="24"/>
        </w:rPr>
        <w:t xml:space="preserve">employee morale </w:t>
      </w:r>
      <w:r w:rsidR="002606EA" w:rsidRPr="00CE3980">
        <w:rPr>
          <w:rFonts w:ascii="Times New Roman" w:hAnsi="Times New Roman" w:cs="Times New Roman"/>
          <w:sz w:val="24"/>
          <w:szCs w:val="24"/>
        </w:rPr>
        <w:t>and also modernization.</w:t>
      </w:r>
      <w:r w:rsidR="00D12258" w:rsidRPr="00CE3980">
        <w:rPr>
          <w:rFonts w:ascii="Times New Roman" w:hAnsi="Times New Roman" w:cs="Times New Roman"/>
          <w:sz w:val="24"/>
          <w:szCs w:val="24"/>
        </w:rPr>
        <w:t xml:space="preserve"> </w:t>
      </w:r>
      <w:r w:rsidR="006D7299" w:rsidRPr="00CE3980">
        <w:rPr>
          <w:rFonts w:ascii="Times New Roman" w:hAnsi="Times New Roman" w:cs="Times New Roman"/>
          <w:sz w:val="24"/>
          <w:szCs w:val="24"/>
        </w:rPr>
        <w:t>Th</w:t>
      </w:r>
      <w:r w:rsidR="00760CE1" w:rsidRPr="00CE3980">
        <w:rPr>
          <w:rFonts w:ascii="Times New Roman" w:hAnsi="Times New Roman" w:cs="Times New Roman"/>
          <w:sz w:val="24"/>
          <w:szCs w:val="24"/>
        </w:rPr>
        <w:t xml:space="preserve">e </w:t>
      </w:r>
      <w:r w:rsidR="006D7299" w:rsidRPr="00CE3980">
        <w:rPr>
          <w:rFonts w:ascii="Times New Roman" w:hAnsi="Times New Roman" w:cs="Times New Roman"/>
          <w:sz w:val="24"/>
          <w:szCs w:val="24"/>
        </w:rPr>
        <w:t xml:space="preserve">airlines </w:t>
      </w:r>
      <w:r w:rsidR="00760CE1" w:rsidRPr="00CE3980">
        <w:rPr>
          <w:rFonts w:ascii="Times New Roman" w:hAnsi="Times New Roman" w:cs="Times New Roman"/>
          <w:sz w:val="24"/>
          <w:szCs w:val="24"/>
        </w:rPr>
        <w:t>include air Canada,</w:t>
      </w:r>
      <w:r w:rsidR="00D12258" w:rsidRPr="00CE3980">
        <w:rPr>
          <w:rFonts w:ascii="Times New Roman" w:hAnsi="Times New Roman" w:cs="Times New Roman"/>
          <w:sz w:val="24"/>
          <w:szCs w:val="24"/>
        </w:rPr>
        <w:t xml:space="preserve"> West jet and Air Transat</w:t>
      </w:r>
      <w:r w:rsidR="00760CE1" w:rsidRPr="00CE3980">
        <w:rPr>
          <w:rFonts w:ascii="Times New Roman" w:hAnsi="Times New Roman" w:cs="Times New Roman"/>
          <w:sz w:val="24"/>
          <w:szCs w:val="24"/>
        </w:rPr>
        <w:t>.</w:t>
      </w:r>
    </w:p>
    <w:p w:rsidR="00760CE1" w:rsidRPr="00CE3980" w:rsidRDefault="001C66B9" w:rsidP="00CD56C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The airlines have l</w:t>
      </w:r>
      <w:r w:rsidR="00962FF1" w:rsidRPr="00CE3980">
        <w:rPr>
          <w:rFonts w:ascii="Times New Roman" w:hAnsi="Times New Roman" w:cs="Times New Roman"/>
          <w:sz w:val="24"/>
          <w:szCs w:val="24"/>
        </w:rPr>
        <w:t xml:space="preserve">ogos and uniforms which act as </w:t>
      </w:r>
      <w:r w:rsidRPr="00CE3980">
        <w:rPr>
          <w:rFonts w:ascii="Times New Roman" w:hAnsi="Times New Roman" w:cs="Times New Roman"/>
          <w:sz w:val="24"/>
          <w:szCs w:val="24"/>
        </w:rPr>
        <w:t xml:space="preserve">a marketing </w:t>
      </w:r>
      <w:r w:rsidR="00D12258" w:rsidRPr="00CE3980">
        <w:rPr>
          <w:rFonts w:ascii="Times New Roman" w:hAnsi="Times New Roman" w:cs="Times New Roman"/>
          <w:sz w:val="24"/>
          <w:szCs w:val="24"/>
        </w:rPr>
        <w:t>tool. In</w:t>
      </w:r>
      <w:r w:rsidR="00255A62" w:rsidRPr="00CE3980">
        <w:rPr>
          <w:rFonts w:ascii="Times New Roman" w:hAnsi="Times New Roman" w:cs="Times New Roman"/>
          <w:sz w:val="24"/>
          <w:szCs w:val="24"/>
        </w:rPr>
        <w:t xml:space="preserve"> order to reflect brands e</w:t>
      </w:r>
      <w:r w:rsidR="00D12258" w:rsidRPr="00CE3980">
        <w:rPr>
          <w:rFonts w:ascii="Times New Roman" w:hAnsi="Times New Roman" w:cs="Times New Roman"/>
          <w:sz w:val="24"/>
          <w:szCs w:val="24"/>
        </w:rPr>
        <w:t>volution, t</w:t>
      </w:r>
      <w:r w:rsidR="00255A62" w:rsidRPr="00CE3980">
        <w:rPr>
          <w:rFonts w:ascii="Times New Roman" w:hAnsi="Times New Roman" w:cs="Times New Roman"/>
          <w:sz w:val="24"/>
          <w:szCs w:val="24"/>
        </w:rPr>
        <w:t xml:space="preserve">he </w:t>
      </w:r>
      <w:r w:rsidR="002900EA" w:rsidRPr="00CE3980">
        <w:rPr>
          <w:rFonts w:ascii="Times New Roman" w:hAnsi="Times New Roman" w:cs="Times New Roman"/>
          <w:sz w:val="24"/>
          <w:szCs w:val="24"/>
        </w:rPr>
        <w:t xml:space="preserve">air </w:t>
      </w:r>
      <w:r w:rsidR="00D12258" w:rsidRPr="00CE3980">
        <w:rPr>
          <w:rFonts w:ascii="Times New Roman" w:hAnsi="Times New Roman" w:cs="Times New Roman"/>
          <w:sz w:val="24"/>
          <w:szCs w:val="24"/>
        </w:rPr>
        <w:t>transit</w:t>
      </w:r>
      <w:r w:rsidR="0036622B" w:rsidRPr="00CE3980">
        <w:rPr>
          <w:rFonts w:ascii="Times New Roman" w:hAnsi="Times New Roman" w:cs="Times New Roman"/>
          <w:sz w:val="24"/>
          <w:szCs w:val="24"/>
        </w:rPr>
        <w:t xml:space="preserve"> has a blue star that is iconic emblem that appears at the aircrafts </w:t>
      </w:r>
      <w:r w:rsidR="00D12258" w:rsidRPr="00CE3980">
        <w:rPr>
          <w:rFonts w:ascii="Times New Roman" w:hAnsi="Times New Roman" w:cs="Times New Roman"/>
          <w:sz w:val="24"/>
          <w:szCs w:val="24"/>
        </w:rPr>
        <w:t>tail, on</w:t>
      </w:r>
      <w:r w:rsidR="0036622B" w:rsidRPr="00CE3980">
        <w:rPr>
          <w:rFonts w:ascii="Times New Roman" w:hAnsi="Times New Roman" w:cs="Times New Roman"/>
          <w:sz w:val="24"/>
          <w:szCs w:val="24"/>
        </w:rPr>
        <w:t xml:space="preserve"> the side of its back </w:t>
      </w:r>
      <w:r w:rsidR="00D12258" w:rsidRPr="00CE3980">
        <w:rPr>
          <w:rFonts w:ascii="Times New Roman" w:hAnsi="Times New Roman" w:cs="Times New Roman"/>
          <w:sz w:val="24"/>
          <w:szCs w:val="24"/>
        </w:rPr>
        <w:t>fuselage, was designed in the hono</w:t>
      </w:r>
      <w:r w:rsidR="00F21ED2" w:rsidRPr="00CE3980">
        <w:rPr>
          <w:rFonts w:ascii="Times New Roman" w:hAnsi="Times New Roman" w:cs="Times New Roman"/>
          <w:sz w:val="24"/>
          <w:szCs w:val="24"/>
        </w:rPr>
        <w:t xml:space="preserve">r of the </w:t>
      </w:r>
      <w:r w:rsidR="00D12258" w:rsidRPr="00CE3980">
        <w:rPr>
          <w:rFonts w:ascii="Times New Roman" w:hAnsi="Times New Roman" w:cs="Times New Roman"/>
          <w:sz w:val="24"/>
          <w:szCs w:val="24"/>
        </w:rPr>
        <w:t>company’s</w:t>
      </w:r>
      <w:r w:rsidR="00F21ED2" w:rsidRPr="00CE3980">
        <w:rPr>
          <w:rFonts w:ascii="Times New Roman" w:hAnsi="Times New Roman" w:cs="Times New Roman"/>
          <w:sz w:val="24"/>
          <w:szCs w:val="24"/>
        </w:rPr>
        <w:t xml:space="preserve"> 30</w:t>
      </w:r>
      <w:r w:rsidR="00F21ED2" w:rsidRPr="00CE398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21ED2" w:rsidRPr="00CE3980">
        <w:rPr>
          <w:rFonts w:ascii="Times New Roman" w:hAnsi="Times New Roman" w:cs="Times New Roman"/>
          <w:sz w:val="24"/>
          <w:szCs w:val="24"/>
        </w:rPr>
        <w:t xml:space="preserve"> </w:t>
      </w:r>
      <w:r w:rsidR="00D12258" w:rsidRPr="00CE3980">
        <w:rPr>
          <w:rFonts w:ascii="Times New Roman" w:hAnsi="Times New Roman" w:cs="Times New Roman"/>
          <w:sz w:val="24"/>
          <w:szCs w:val="24"/>
        </w:rPr>
        <w:t>century (Stuart, 2018). There</w:t>
      </w:r>
      <w:r w:rsidR="0076461C" w:rsidRPr="00CE3980">
        <w:rPr>
          <w:rFonts w:ascii="Times New Roman" w:hAnsi="Times New Roman" w:cs="Times New Roman"/>
          <w:sz w:val="24"/>
          <w:szCs w:val="24"/>
        </w:rPr>
        <w:t xml:space="preserve"> is a blue gradient at the rear evoking the </w:t>
      </w:r>
      <w:r w:rsidR="0005389D" w:rsidRPr="00CE3980">
        <w:rPr>
          <w:rFonts w:ascii="Times New Roman" w:hAnsi="Times New Roman" w:cs="Times New Roman"/>
          <w:sz w:val="24"/>
          <w:szCs w:val="24"/>
        </w:rPr>
        <w:t>joy of vacations.</w:t>
      </w:r>
    </w:p>
    <w:p w:rsidR="00EE58F3" w:rsidRPr="00CE3980" w:rsidRDefault="00EE58F3" w:rsidP="00CD56C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 xml:space="preserve">The air Canada carrying the black and white </w:t>
      </w:r>
      <w:r w:rsidR="00D12258" w:rsidRPr="00CE3980">
        <w:rPr>
          <w:rFonts w:ascii="Times New Roman" w:hAnsi="Times New Roman" w:cs="Times New Roman"/>
          <w:sz w:val="24"/>
          <w:szCs w:val="24"/>
        </w:rPr>
        <w:t>color</w:t>
      </w:r>
      <w:r w:rsidRPr="00CE3980">
        <w:rPr>
          <w:rFonts w:ascii="Times New Roman" w:hAnsi="Times New Roman" w:cs="Times New Roman"/>
          <w:sz w:val="24"/>
          <w:szCs w:val="24"/>
        </w:rPr>
        <w:t xml:space="preserve"> with red maple leaf accents</w:t>
      </w:r>
      <w:r w:rsidR="00FC3150" w:rsidRPr="00CE3980">
        <w:rPr>
          <w:rFonts w:ascii="Times New Roman" w:hAnsi="Times New Roman" w:cs="Times New Roman"/>
          <w:sz w:val="24"/>
          <w:szCs w:val="24"/>
        </w:rPr>
        <w:t xml:space="preserve"> and a black belly reflects </w:t>
      </w:r>
      <w:r w:rsidR="00D12258" w:rsidRPr="00CE3980">
        <w:rPr>
          <w:rFonts w:ascii="Times New Roman" w:hAnsi="Times New Roman" w:cs="Times New Roman"/>
          <w:sz w:val="24"/>
          <w:szCs w:val="24"/>
        </w:rPr>
        <w:t>Canada’s</w:t>
      </w:r>
      <w:r w:rsidR="00FC3150" w:rsidRPr="00CE3980">
        <w:rPr>
          <w:rFonts w:ascii="Times New Roman" w:hAnsi="Times New Roman" w:cs="Times New Roman"/>
          <w:sz w:val="24"/>
          <w:szCs w:val="24"/>
        </w:rPr>
        <w:t xml:space="preserve"> vast and contrasting seasons as</w:t>
      </w:r>
      <w:r w:rsidR="003E247D" w:rsidRPr="00CE3980">
        <w:rPr>
          <w:rFonts w:ascii="Times New Roman" w:hAnsi="Times New Roman" w:cs="Times New Roman"/>
          <w:sz w:val="24"/>
          <w:szCs w:val="24"/>
        </w:rPr>
        <w:t xml:space="preserve"> well as wildlife and first </w:t>
      </w:r>
      <w:r w:rsidR="00D12258" w:rsidRPr="00CE3980">
        <w:rPr>
          <w:rFonts w:ascii="Times New Roman" w:hAnsi="Times New Roman" w:cs="Times New Roman"/>
          <w:sz w:val="24"/>
          <w:szCs w:val="24"/>
        </w:rPr>
        <w:t>nation’s</w:t>
      </w:r>
      <w:r w:rsidR="003E247D" w:rsidRPr="00CE3980">
        <w:rPr>
          <w:rFonts w:ascii="Times New Roman" w:hAnsi="Times New Roman" w:cs="Times New Roman"/>
          <w:sz w:val="24"/>
          <w:szCs w:val="24"/>
        </w:rPr>
        <w:t xml:space="preserve"> heritage as the mask was created from </w:t>
      </w:r>
      <w:r w:rsidR="00D12258" w:rsidRPr="00CE3980">
        <w:rPr>
          <w:rFonts w:ascii="Times New Roman" w:hAnsi="Times New Roman" w:cs="Times New Roman"/>
          <w:sz w:val="24"/>
          <w:szCs w:val="24"/>
        </w:rPr>
        <w:t>Canada’s</w:t>
      </w:r>
      <w:r w:rsidR="003E247D" w:rsidRPr="00CE3980">
        <w:rPr>
          <w:rFonts w:ascii="Times New Roman" w:hAnsi="Times New Roman" w:cs="Times New Roman"/>
          <w:sz w:val="24"/>
          <w:szCs w:val="24"/>
        </w:rPr>
        <w:t xml:space="preserve"> indigenous birds as well as wildlife </w:t>
      </w:r>
      <w:r w:rsidR="00D12258" w:rsidRPr="00CE3980">
        <w:rPr>
          <w:rFonts w:ascii="Times New Roman" w:hAnsi="Times New Roman" w:cs="Times New Roman"/>
          <w:sz w:val="24"/>
          <w:szCs w:val="24"/>
        </w:rPr>
        <w:t>representations (Stuart, 2018). The rebranding was also designed to m</w:t>
      </w:r>
      <w:r w:rsidR="00300311" w:rsidRPr="00CE3980">
        <w:rPr>
          <w:rFonts w:ascii="Times New Roman" w:hAnsi="Times New Roman" w:cs="Times New Roman"/>
          <w:sz w:val="24"/>
          <w:szCs w:val="24"/>
        </w:rPr>
        <w:t>ake employees more confident and positive about the brand for whom they are working for such long hours.</w:t>
      </w:r>
      <w:r w:rsidR="00D12258" w:rsidRPr="00CE3980">
        <w:rPr>
          <w:rFonts w:ascii="Times New Roman" w:hAnsi="Times New Roman" w:cs="Times New Roman"/>
          <w:sz w:val="24"/>
          <w:szCs w:val="24"/>
        </w:rPr>
        <w:t xml:space="preserve"> </w:t>
      </w:r>
      <w:r w:rsidR="00300311" w:rsidRPr="00CE3980">
        <w:rPr>
          <w:rFonts w:ascii="Times New Roman" w:hAnsi="Times New Roman" w:cs="Times New Roman"/>
          <w:sz w:val="24"/>
          <w:szCs w:val="24"/>
        </w:rPr>
        <w:t>The aim was to etch</w:t>
      </w:r>
      <w:r w:rsidR="00B31E21" w:rsidRPr="00CE3980">
        <w:rPr>
          <w:rFonts w:ascii="Times New Roman" w:hAnsi="Times New Roman" w:cs="Times New Roman"/>
          <w:sz w:val="24"/>
          <w:szCs w:val="24"/>
        </w:rPr>
        <w:t xml:space="preserve"> a premium airline position in the mind of customers.</w:t>
      </w:r>
    </w:p>
    <w:p w:rsidR="001E1805" w:rsidRPr="00CE3980" w:rsidRDefault="001E1805" w:rsidP="00CD56C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The west jet airlines emble</w:t>
      </w:r>
      <w:r w:rsidR="00CE3980">
        <w:rPr>
          <w:rFonts w:ascii="Times New Roman" w:hAnsi="Times New Roman" w:cs="Times New Roman"/>
          <w:sz w:val="24"/>
          <w:szCs w:val="24"/>
        </w:rPr>
        <w:t xml:space="preserve">m is an image </w:t>
      </w:r>
      <w:bookmarkStart w:id="0" w:name="_GoBack"/>
      <w:bookmarkEnd w:id="0"/>
      <w:r w:rsidR="00CE3980">
        <w:rPr>
          <w:rFonts w:ascii="Times New Roman" w:hAnsi="Times New Roman" w:cs="Times New Roman"/>
          <w:sz w:val="24"/>
          <w:szCs w:val="24"/>
        </w:rPr>
        <w:t xml:space="preserve">of flying goals </w:t>
      </w:r>
      <w:r w:rsidR="00CE3980" w:rsidRPr="00CE3980">
        <w:rPr>
          <w:rFonts w:ascii="Times New Roman" w:hAnsi="Times New Roman" w:cs="Times New Roman"/>
          <w:sz w:val="24"/>
          <w:szCs w:val="24"/>
        </w:rPr>
        <w:t>that</w:t>
      </w:r>
      <w:r w:rsidRPr="00CE3980">
        <w:rPr>
          <w:rFonts w:ascii="Times New Roman" w:hAnsi="Times New Roman" w:cs="Times New Roman"/>
          <w:sz w:val="24"/>
          <w:szCs w:val="24"/>
        </w:rPr>
        <w:t xml:space="preserve"> is drawn like the </w:t>
      </w:r>
      <w:r w:rsidR="00D12258" w:rsidRPr="00CE3980">
        <w:rPr>
          <w:rFonts w:ascii="Times New Roman" w:hAnsi="Times New Roman" w:cs="Times New Roman"/>
          <w:sz w:val="24"/>
          <w:szCs w:val="24"/>
        </w:rPr>
        <w:t>airplane. It</w:t>
      </w:r>
      <w:r w:rsidRPr="00CE3980">
        <w:rPr>
          <w:rFonts w:ascii="Times New Roman" w:hAnsi="Times New Roman" w:cs="Times New Roman"/>
          <w:sz w:val="24"/>
          <w:szCs w:val="24"/>
        </w:rPr>
        <w:t xml:space="preserve"> is a tribute to Canada and its mascot bird which looks strong and elegant on the </w:t>
      </w:r>
      <w:r w:rsidR="00D12258" w:rsidRPr="00CE3980">
        <w:rPr>
          <w:rFonts w:ascii="Times New Roman" w:hAnsi="Times New Roman" w:cs="Times New Roman"/>
          <w:sz w:val="24"/>
          <w:szCs w:val="24"/>
        </w:rPr>
        <w:t>logo. The</w:t>
      </w:r>
      <w:r w:rsidR="00BF0859" w:rsidRPr="00CE3980">
        <w:rPr>
          <w:rFonts w:ascii="Times New Roman" w:hAnsi="Times New Roman" w:cs="Times New Roman"/>
          <w:sz w:val="24"/>
          <w:szCs w:val="24"/>
        </w:rPr>
        <w:t xml:space="preserve"> arrow sign is a symbol representing progress from where they were and movement and also passion and speed.</w:t>
      </w:r>
    </w:p>
    <w:p w:rsidR="00D865C9" w:rsidRPr="00CE3980" w:rsidRDefault="00B85659" w:rsidP="00CD56C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The aim of the designs is to represent Canada in intern</w:t>
      </w:r>
      <w:r w:rsidR="007B0AED" w:rsidRPr="00CE3980">
        <w:rPr>
          <w:rFonts w:ascii="Times New Roman" w:hAnsi="Times New Roman" w:cs="Times New Roman"/>
          <w:sz w:val="24"/>
          <w:szCs w:val="24"/>
        </w:rPr>
        <w:t>a</w:t>
      </w:r>
      <w:r w:rsidRPr="00CE3980">
        <w:rPr>
          <w:rFonts w:ascii="Times New Roman" w:hAnsi="Times New Roman" w:cs="Times New Roman"/>
          <w:sz w:val="24"/>
          <w:szCs w:val="24"/>
        </w:rPr>
        <w:t>tional level</w:t>
      </w:r>
      <w:r w:rsidR="007B0AED" w:rsidRPr="00CE3980">
        <w:rPr>
          <w:rFonts w:ascii="Times New Roman" w:hAnsi="Times New Roman" w:cs="Times New Roman"/>
          <w:sz w:val="24"/>
          <w:szCs w:val="24"/>
        </w:rPr>
        <w:t xml:space="preserve"> that is broader </w:t>
      </w:r>
      <w:r w:rsidR="00D12258" w:rsidRPr="00CE3980">
        <w:rPr>
          <w:rFonts w:ascii="Times New Roman" w:hAnsi="Times New Roman" w:cs="Times New Roman"/>
          <w:sz w:val="24"/>
          <w:szCs w:val="24"/>
        </w:rPr>
        <w:t>awareness. The</w:t>
      </w:r>
      <w:r w:rsidR="008F501A" w:rsidRPr="00CE3980">
        <w:rPr>
          <w:rFonts w:ascii="Times New Roman" w:hAnsi="Times New Roman" w:cs="Times New Roman"/>
          <w:sz w:val="24"/>
          <w:szCs w:val="24"/>
        </w:rPr>
        <w:t xml:space="preserve"> Canadian </w:t>
      </w:r>
      <w:r w:rsidR="004819B4" w:rsidRPr="00CE3980">
        <w:rPr>
          <w:rFonts w:ascii="Times New Roman" w:hAnsi="Times New Roman" w:cs="Times New Roman"/>
          <w:sz w:val="24"/>
          <w:szCs w:val="24"/>
        </w:rPr>
        <w:t>airlin</w:t>
      </w:r>
      <w:r w:rsidR="00D12258" w:rsidRPr="00CE3980">
        <w:rPr>
          <w:rFonts w:ascii="Times New Roman" w:hAnsi="Times New Roman" w:cs="Times New Roman"/>
          <w:sz w:val="24"/>
          <w:szCs w:val="24"/>
        </w:rPr>
        <w:t xml:space="preserve">es target markets are the upper </w:t>
      </w:r>
      <w:r w:rsidR="004819B4" w:rsidRPr="00CE3980">
        <w:rPr>
          <w:rFonts w:ascii="Times New Roman" w:hAnsi="Times New Roman" w:cs="Times New Roman"/>
          <w:sz w:val="24"/>
          <w:szCs w:val="24"/>
        </w:rPr>
        <w:t xml:space="preserve">middle class and </w:t>
      </w:r>
      <w:r w:rsidR="00D12258" w:rsidRPr="00CE3980">
        <w:rPr>
          <w:rFonts w:ascii="Times New Roman" w:hAnsi="Times New Roman" w:cs="Times New Roman"/>
          <w:sz w:val="24"/>
          <w:szCs w:val="24"/>
        </w:rPr>
        <w:t>businessmen (Boland &amp; McKay, 2020). The</w:t>
      </w:r>
      <w:r w:rsidR="0007502F" w:rsidRPr="00CE3980">
        <w:rPr>
          <w:rFonts w:ascii="Times New Roman" w:hAnsi="Times New Roman" w:cs="Times New Roman"/>
          <w:sz w:val="24"/>
          <w:szCs w:val="24"/>
        </w:rPr>
        <w:t xml:space="preserve"> airlines also are creating consumer </w:t>
      </w:r>
      <w:r w:rsidR="003E6911" w:rsidRPr="00CE3980">
        <w:rPr>
          <w:rFonts w:ascii="Times New Roman" w:hAnsi="Times New Roman" w:cs="Times New Roman"/>
          <w:sz w:val="24"/>
          <w:szCs w:val="24"/>
        </w:rPr>
        <w:t xml:space="preserve">loyalty through the brand by </w:t>
      </w:r>
      <w:r w:rsidR="003E6911" w:rsidRPr="00CE3980">
        <w:rPr>
          <w:rFonts w:ascii="Times New Roman" w:hAnsi="Times New Roman" w:cs="Times New Roman"/>
          <w:sz w:val="24"/>
          <w:szCs w:val="24"/>
        </w:rPr>
        <w:lastRenderedPageBreak/>
        <w:t>rewarding its most loyal customers through providing</w:t>
      </w:r>
      <w:r w:rsidR="00696607" w:rsidRPr="00CE3980">
        <w:rPr>
          <w:rFonts w:ascii="Times New Roman" w:hAnsi="Times New Roman" w:cs="Times New Roman"/>
          <w:sz w:val="24"/>
          <w:szCs w:val="24"/>
        </w:rPr>
        <w:t xml:space="preserve"> a higher range of priority travel </w:t>
      </w:r>
      <w:r w:rsidR="00D12258" w:rsidRPr="00CE3980">
        <w:rPr>
          <w:rFonts w:ascii="Times New Roman" w:hAnsi="Times New Roman" w:cs="Times New Roman"/>
          <w:sz w:val="24"/>
          <w:szCs w:val="24"/>
        </w:rPr>
        <w:t>services, complementing</w:t>
      </w:r>
      <w:r w:rsidR="00696607" w:rsidRPr="00CE3980">
        <w:rPr>
          <w:rFonts w:ascii="Times New Roman" w:hAnsi="Times New Roman" w:cs="Times New Roman"/>
          <w:sz w:val="24"/>
          <w:szCs w:val="24"/>
        </w:rPr>
        <w:t xml:space="preserve"> their membership</w:t>
      </w:r>
      <w:r w:rsidR="00D865C9" w:rsidRPr="00CE3980">
        <w:rPr>
          <w:rFonts w:ascii="Times New Roman" w:hAnsi="Times New Roman" w:cs="Times New Roman"/>
          <w:sz w:val="24"/>
          <w:szCs w:val="24"/>
        </w:rPr>
        <w:t xml:space="preserve"> in the </w:t>
      </w:r>
      <w:r w:rsidR="00D12258" w:rsidRPr="00CE3980">
        <w:rPr>
          <w:rFonts w:ascii="Times New Roman" w:hAnsi="Times New Roman" w:cs="Times New Roman"/>
          <w:sz w:val="24"/>
          <w:szCs w:val="24"/>
        </w:rPr>
        <w:t>aero plane</w:t>
      </w:r>
      <w:r w:rsidR="00D865C9" w:rsidRPr="00CE3980">
        <w:rPr>
          <w:rFonts w:ascii="Times New Roman" w:hAnsi="Times New Roman" w:cs="Times New Roman"/>
          <w:sz w:val="24"/>
          <w:szCs w:val="24"/>
        </w:rPr>
        <w:t xml:space="preserve"> and also giving out lounge access.</w:t>
      </w:r>
      <w:r w:rsidR="00D12258" w:rsidRPr="00CE3980">
        <w:rPr>
          <w:rFonts w:ascii="Times New Roman" w:hAnsi="Times New Roman" w:cs="Times New Roman"/>
          <w:sz w:val="24"/>
          <w:szCs w:val="24"/>
        </w:rPr>
        <w:t xml:space="preserve"> Based on the brands, the Air T</w:t>
      </w:r>
      <w:r w:rsidR="0034133C" w:rsidRPr="00CE3980">
        <w:rPr>
          <w:rFonts w:ascii="Times New Roman" w:hAnsi="Times New Roman" w:cs="Times New Roman"/>
          <w:sz w:val="24"/>
          <w:szCs w:val="24"/>
        </w:rPr>
        <w:t xml:space="preserve">ransat airline remains to be </w:t>
      </w:r>
      <w:r w:rsidR="00D12258" w:rsidRPr="00CE3980">
        <w:rPr>
          <w:rFonts w:ascii="Times New Roman" w:hAnsi="Times New Roman" w:cs="Times New Roman"/>
          <w:sz w:val="24"/>
          <w:szCs w:val="24"/>
        </w:rPr>
        <w:t>outstanding. This</w:t>
      </w:r>
      <w:r w:rsidR="00287572" w:rsidRPr="00CE3980">
        <w:rPr>
          <w:rFonts w:ascii="Times New Roman" w:hAnsi="Times New Roman" w:cs="Times New Roman"/>
          <w:sz w:val="24"/>
          <w:szCs w:val="24"/>
        </w:rPr>
        <w:t xml:space="preserve"> is because it </w:t>
      </w:r>
      <w:r w:rsidR="00D279D9" w:rsidRPr="00CE3980">
        <w:rPr>
          <w:rFonts w:ascii="Times New Roman" w:hAnsi="Times New Roman" w:cs="Times New Roman"/>
          <w:sz w:val="24"/>
          <w:szCs w:val="24"/>
        </w:rPr>
        <w:t>provides shopping vouchers to its customers who book the air flights</w:t>
      </w:r>
      <w:r w:rsidR="0022410D" w:rsidRPr="00CE3980">
        <w:rPr>
          <w:rFonts w:ascii="Times New Roman" w:hAnsi="Times New Roman" w:cs="Times New Roman"/>
          <w:sz w:val="24"/>
          <w:szCs w:val="24"/>
        </w:rPr>
        <w:t>.</w:t>
      </w:r>
    </w:p>
    <w:p w:rsidR="00DC20BD" w:rsidRPr="00CE3980" w:rsidRDefault="00DC20BD" w:rsidP="00D12258">
      <w:pPr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E3980" w:rsidRDefault="00CE3980" w:rsidP="00D1225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12258" w:rsidRPr="00CE3980" w:rsidRDefault="00D12258" w:rsidP="00CE3980">
      <w:pPr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References</w:t>
      </w:r>
    </w:p>
    <w:p w:rsidR="00D12258" w:rsidRPr="00CE3980" w:rsidRDefault="00D12258" w:rsidP="00D12258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lastRenderedPageBreak/>
        <w:t>Boland, P., &amp; McKay, S. (2020). Personality association and celebrity museumification of George Best (with nods to John Lennon). </w:t>
      </w:r>
      <w:r w:rsidRPr="00CE3980">
        <w:rPr>
          <w:rFonts w:ascii="Times New Roman" w:hAnsi="Times New Roman" w:cs="Times New Roman"/>
          <w:i/>
          <w:iCs/>
          <w:sz w:val="24"/>
          <w:szCs w:val="24"/>
        </w:rPr>
        <w:t>Place Branding and Public Diplomacy</w:t>
      </w:r>
      <w:r w:rsidRPr="00CE3980">
        <w:rPr>
          <w:rFonts w:ascii="Times New Roman" w:hAnsi="Times New Roman" w:cs="Times New Roman"/>
          <w:sz w:val="24"/>
          <w:szCs w:val="24"/>
        </w:rPr>
        <w:t>, 1-11.</w:t>
      </w:r>
    </w:p>
    <w:p w:rsidR="00D12258" w:rsidRPr="00CE3980" w:rsidRDefault="00D12258" w:rsidP="00D12258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CE3980">
        <w:rPr>
          <w:rFonts w:ascii="Times New Roman" w:hAnsi="Times New Roman" w:cs="Times New Roman"/>
          <w:sz w:val="24"/>
          <w:szCs w:val="24"/>
        </w:rPr>
        <w:t>Stuart, H. (2018). Corporate branding and rebranding: an institutional logics perspective. </w:t>
      </w:r>
      <w:r w:rsidRPr="00CE3980">
        <w:rPr>
          <w:rFonts w:ascii="Times New Roman" w:hAnsi="Times New Roman" w:cs="Times New Roman"/>
          <w:i/>
          <w:iCs/>
          <w:sz w:val="24"/>
          <w:szCs w:val="24"/>
        </w:rPr>
        <w:t>Journal of Product &amp; Brand Management</w:t>
      </w:r>
      <w:r w:rsidRPr="00CE3980">
        <w:rPr>
          <w:rFonts w:ascii="Times New Roman" w:hAnsi="Times New Roman" w:cs="Times New Roman"/>
          <w:sz w:val="24"/>
          <w:szCs w:val="24"/>
        </w:rPr>
        <w:t>.</w:t>
      </w:r>
    </w:p>
    <w:sectPr w:rsidR="00D12258" w:rsidRPr="00CE3980" w:rsidSect="00D1225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2162" w:rsidRDefault="00342162" w:rsidP="00D12258">
      <w:pPr>
        <w:spacing w:after="0" w:line="240" w:lineRule="auto"/>
      </w:pPr>
      <w:r>
        <w:separator/>
      </w:r>
    </w:p>
  </w:endnote>
  <w:endnote w:type="continuationSeparator" w:id="0">
    <w:p w:rsidR="00342162" w:rsidRDefault="00342162" w:rsidP="00D12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2162" w:rsidRDefault="00342162" w:rsidP="00D12258">
      <w:pPr>
        <w:spacing w:after="0" w:line="240" w:lineRule="auto"/>
      </w:pPr>
      <w:r>
        <w:separator/>
      </w:r>
    </w:p>
  </w:footnote>
  <w:footnote w:type="continuationSeparator" w:id="0">
    <w:p w:rsidR="00342162" w:rsidRDefault="00342162" w:rsidP="00D12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5074896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CD56C0" w:rsidRPr="00CD56C0" w:rsidRDefault="00CD56C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D56C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D56C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D56C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E3980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CD56C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D12258" w:rsidRDefault="00D1225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3994526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CD56C0" w:rsidRPr="00CD56C0" w:rsidRDefault="00CD56C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D56C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D56C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D56C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E398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D56C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D12258" w:rsidRDefault="00D122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E118E9"/>
    <w:multiLevelType w:val="hybridMultilevel"/>
    <w:tmpl w:val="8DDE1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2336A15"/>
    <w:multiLevelType w:val="hybridMultilevel"/>
    <w:tmpl w:val="05C49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yNDQyMTAxtDQwNrRQ0lEKTi0uzszPAykwrAUAXOgT1iwAAAA="/>
  </w:docVars>
  <w:rsids>
    <w:rsidRoot w:val="008755B6"/>
    <w:rsid w:val="0005389D"/>
    <w:rsid w:val="0007502F"/>
    <w:rsid w:val="0016019B"/>
    <w:rsid w:val="00195515"/>
    <w:rsid w:val="001C66B9"/>
    <w:rsid w:val="001E1805"/>
    <w:rsid w:val="0022410D"/>
    <w:rsid w:val="00255A62"/>
    <w:rsid w:val="002606EA"/>
    <w:rsid w:val="00287572"/>
    <w:rsid w:val="002900EA"/>
    <w:rsid w:val="002D139C"/>
    <w:rsid w:val="00300311"/>
    <w:rsid w:val="0034133C"/>
    <w:rsid w:val="00342162"/>
    <w:rsid w:val="0036622B"/>
    <w:rsid w:val="003E247D"/>
    <w:rsid w:val="003E6911"/>
    <w:rsid w:val="004819B4"/>
    <w:rsid w:val="005B6011"/>
    <w:rsid w:val="00696607"/>
    <w:rsid w:val="006D7299"/>
    <w:rsid w:val="00756F85"/>
    <w:rsid w:val="00760CE1"/>
    <w:rsid w:val="0076461C"/>
    <w:rsid w:val="007B0AED"/>
    <w:rsid w:val="008755B6"/>
    <w:rsid w:val="008F501A"/>
    <w:rsid w:val="00962FF1"/>
    <w:rsid w:val="00972BF3"/>
    <w:rsid w:val="00B31E21"/>
    <w:rsid w:val="00B454D1"/>
    <w:rsid w:val="00B85659"/>
    <w:rsid w:val="00BF0859"/>
    <w:rsid w:val="00CD56C0"/>
    <w:rsid w:val="00CE3980"/>
    <w:rsid w:val="00D12258"/>
    <w:rsid w:val="00D279D9"/>
    <w:rsid w:val="00D865C9"/>
    <w:rsid w:val="00DC20BD"/>
    <w:rsid w:val="00E055A9"/>
    <w:rsid w:val="00EE58F3"/>
    <w:rsid w:val="00F21ED2"/>
    <w:rsid w:val="00FB7E56"/>
    <w:rsid w:val="00FC3150"/>
    <w:rsid w:val="00FC7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6011"/>
  </w:style>
  <w:style w:type="paragraph" w:styleId="Heading1">
    <w:name w:val="heading 1"/>
    <w:basedOn w:val="Normal"/>
    <w:next w:val="Normal"/>
    <w:link w:val="Heading1Char"/>
    <w:uiPriority w:val="9"/>
    <w:qFormat/>
    <w:rsid w:val="005B6011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6011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6011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601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60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601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601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601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6011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20B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B6011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601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601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6011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6011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6011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601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601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6011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601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B6011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B6011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6011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B6011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5B6011"/>
    <w:rPr>
      <w:b/>
      <w:bCs/>
    </w:rPr>
  </w:style>
  <w:style w:type="character" w:styleId="Emphasis">
    <w:name w:val="Emphasis"/>
    <w:basedOn w:val="DefaultParagraphFont"/>
    <w:uiPriority w:val="20"/>
    <w:qFormat/>
    <w:rsid w:val="005B6011"/>
    <w:rPr>
      <w:i/>
      <w:iCs/>
      <w:color w:val="000000" w:themeColor="text1"/>
    </w:rPr>
  </w:style>
  <w:style w:type="paragraph" w:styleId="NoSpacing">
    <w:name w:val="No Spacing"/>
    <w:uiPriority w:val="1"/>
    <w:qFormat/>
    <w:rsid w:val="005B601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B6011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6011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6011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6011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B601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B601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B601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B601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B6011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601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12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258"/>
  </w:style>
  <w:style w:type="paragraph" w:styleId="Footer">
    <w:name w:val="footer"/>
    <w:basedOn w:val="Normal"/>
    <w:link w:val="FooterChar"/>
    <w:uiPriority w:val="99"/>
    <w:unhideWhenUsed/>
    <w:rsid w:val="00D12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25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6011"/>
  </w:style>
  <w:style w:type="paragraph" w:styleId="Heading1">
    <w:name w:val="heading 1"/>
    <w:basedOn w:val="Normal"/>
    <w:next w:val="Normal"/>
    <w:link w:val="Heading1Char"/>
    <w:uiPriority w:val="9"/>
    <w:qFormat/>
    <w:rsid w:val="005B6011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6011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6011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601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60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601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601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601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6011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20B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B6011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601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601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6011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6011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6011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601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601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6011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601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B6011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B6011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6011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B6011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5B6011"/>
    <w:rPr>
      <w:b/>
      <w:bCs/>
    </w:rPr>
  </w:style>
  <w:style w:type="character" w:styleId="Emphasis">
    <w:name w:val="Emphasis"/>
    <w:basedOn w:val="DefaultParagraphFont"/>
    <w:uiPriority w:val="20"/>
    <w:qFormat/>
    <w:rsid w:val="005B6011"/>
    <w:rPr>
      <w:i/>
      <w:iCs/>
      <w:color w:val="000000" w:themeColor="text1"/>
    </w:rPr>
  </w:style>
  <w:style w:type="paragraph" w:styleId="NoSpacing">
    <w:name w:val="No Spacing"/>
    <w:uiPriority w:val="1"/>
    <w:qFormat/>
    <w:rsid w:val="005B601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B6011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6011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6011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6011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B601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B601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B601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B601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B6011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601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12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258"/>
  </w:style>
  <w:style w:type="paragraph" w:styleId="Footer">
    <w:name w:val="footer"/>
    <w:basedOn w:val="Normal"/>
    <w:link w:val="FooterChar"/>
    <w:uiPriority w:val="99"/>
    <w:unhideWhenUsed/>
    <w:rsid w:val="00D12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2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yo</dc:creator>
  <cp:lastModifiedBy>VINNY</cp:lastModifiedBy>
  <cp:revision>2</cp:revision>
  <dcterms:created xsi:type="dcterms:W3CDTF">2021-08-01T16:48:00Z</dcterms:created>
  <dcterms:modified xsi:type="dcterms:W3CDTF">2021-08-01T16:48:00Z</dcterms:modified>
</cp:coreProperties>
</file>